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E9A3B" w14:textId="293F9725" w:rsidR="00D30AA6" w:rsidRPr="00AD1383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t>PRIVATE</w:t>
      </w:r>
      <w:r w:rsidR="00140CB6">
        <w:rPr>
          <w:rFonts w:cstheme="minorHAnsi"/>
          <w:b/>
          <w:sz w:val="32"/>
          <w:szCs w:val="32"/>
          <w:u w:val="single"/>
        </w:rPr>
        <w:t xml:space="preserve"> TOUR</w:t>
      </w:r>
      <w:r w:rsidR="00046F04">
        <w:rPr>
          <w:rFonts w:cstheme="minorHAnsi"/>
          <w:b/>
          <w:sz w:val="32"/>
          <w:szCs w:val="32"/>
          <w:u w:val="single"/>
        </w:rPr>
        <w:t xml:space="preserve"> </w:t>
      </w:r>
      <w:r w:rsidR="00AB32B7" w:rsidRPr="00AD1383">
        <w:rPr>
          <w:rFonts w:cstheme="minorHAnsi"/>
          <w:b/>
          <w:sz w:val="32"/>
          <w:szCs w:val="32"/>
          <w:u w:val="single"/>
        </w:rPr>
        <w:t>INFORMATION</w:t>
      </w:r>
      <w:r w:rsidR="00265A5B" w:rsidRPr="00AD1383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52D23503" w14:textId="77777777" w:rsidR="00AD1383" w:rsidRDefault="00AD1383" w:rsidP="001633C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F2F938" w14:textId="477656B5" w:rsidR="001633CE" w:rsidRPr="00AD1383" w:rsidRDefault="007D369B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INGAPO</w:t>
      </w:r>
      <w:r>
        <w:rPr>
          <w:rFonts w:cstheme="minorHAnsi" w:hint="eastAsia"/>
          <w:b/>
          <w:sz w:val="24"/>
          <w:szCs w:val="24"/>
        </w:rPr>
        <w:t>人</w:t>
      </w:r>
      <w:r>
        <w:rPr>
          <w:rFonts w:cstheme="minorHAnsi"/>
          <w:b/>
          <w:sz w:val="24"/>
          <w:szCs w:val="24"/>
        </w:rPr>
        <w:t>e</w:t>
      </w:r>
      <w:r w:rsidR="001633CE" w:rsidRPr="00AD1383">
        <w:rPr>
          <w:rFonts w:cstheme="minorHAnsi"/>
          <w:b/>
          <w:sz w:val="24"/>
          <w:szCs w:val="24"/>
        </w:rPr>
        <w:t>xhibition venue</w:t>
      </w:r>
    </w:p>
    <w:p w14:paraId="62E67B31" w14:textId="4C90D4C2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ingapore Chinese Cultural Centre</w:t>
      </w:r>
      <w:r w:rsidR="007D369B">
        <w:rPr>
          <w:rFonts w:cstheme="minorHAnsi"/>
          <w:bCs/>
          <w:sz w:val="24"/>
          <w:szCs w:val="24"/>
        </w:rPr>
        <w:t xml:space="preserve"> (</w:t>
      </w:r>
      <w:r w:rsidRPr="00AD1383">
        <w:rPr>
          <w:rFonts w:cstheme="minorHAnsi"/>
          <w:bCs/>
          <w:sz w:val="24"/>
          <w:szCs w:val="24"/>
        </w:rPr>
        <w:t>1 Straits Boulevard, Singapore 018906</w:t>
      </w:r>
      <w:r w:rsidR="007D369B">
        <w:rPr>
          <w:rFonts w:cstheme="minorHAnsi"/>
          <w:bCs/>
          <w:sz w:val="24"/>
          <w:szCs w:val="24"/>
        </w:rPr>
        <w:t>)</w:t>
      </w:r>
    </w:p>
    <w:p w14:paraId="3F10FC70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B13546" w14:textId="31D546BD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Level 2</w:t>
      </w:r>
      <w:r w:rsidR="007D369B" w:rsidRPr="007D369B">
        <w:rPr>
          <w:rFonts w:cstheme="minorHAnsi"/>
          <w:bCs/>
          <w:sz w:val="24"/>
          <w:szCs w:val="24"/>
        </w:rPr>
        <w:t xml:space="preserve"> </w:t>
      </w:r>
      <w:r w:rsidR="007D369B">
        <w:rPr>
          <w:rFonts w:cstheme="minorHAnsi"/>
          <w:bCs/>
          <w:sz w:val="24"/>
          <w:szCs w:val="24"/>
        </w:rPr>
        <w:t>(</w:t>
      </w:r>
      <w:r w:rsidR="007D369B" w:rsidRPr="00AD1383">
        <w:rPr>
          <w:rFonts w:cstheme="minorHAnsi"/>
          <w:bCs/>
          <w:sz w:val="24"/>
          <w:szCs w:val="24"/>
        </w:rPr>
        <w:t xml:space="preserve">SCCC Kwan </w:t>
      </w:r>
      <w:proofErr w:type="spellStart"/>
      <w:r w:rsidR="007D369B" w:rsidRPr="00AD1383">
        <w:rPr>
          <w:rFonts w:cstheme="minorHAnsi"/>
          <w:bCs/>
          <w:sz w:val="24"/>
          <w:szCs w:val="24"/>
        </w:rPr>
        <w:t>Im</w:t>
      </w:r>
      <w:proofErr w:type="spellEnd"/>
      <w:r w:rsidR="007D369B" w:rsidRPr="00AD1383">
        <w:rPr>
          <w:rFonts w:cstheme="minorHAnsi"/>
          <w:bCs/>
          <w:sz w:val="24"/>
          <w:szCs w:val="24"/>
        </w:rPr>
        <w:t xml:space="preserve"> Thong Hood Cho Temple Gallery</w:t>
      </w:r>
      <w:r w:rsidR="007D369B">
        <w:rPr>
          <w:rFonts w:cstheme="minorHAnsi"/>
          <w:bCs/>
          <w:sz w:val="24"/>
          <w:szCs w:val="24"/>
        </w:rPr>
        <w:t>)</w:t>
      </w:r>
    </w:p>
    <w:p w14:paraId="3D8B1B75" w14:textId="3F0084EC" w:rsidR="001633CE" w:rsidRPr="00AD1383" w:rsidRDefault="007D369B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Level 7</w:t>
      </w:r>
      <w:r>
        <w:rPr>
          <w:rFonts w:cstheme="minorHAnsi"/>
          <w:bCs/>
          <w:sz w:val="24"/>
          <w:szCs w:val="24"/>
        </w:rPr>
        <w:t xml:space="preserve"> (</w:t>
      </w:r>
      <w:r w:rsidR="001633CE" w:rsidRPr="00AD1383">
        <w:rPr>
          <w:rFonts w:cstheme="minorHAnsi"/>
          <w:bCs/>
          <w:sz w:val="24"/>
          <w:szCs w:val="24"/>
        </w:rPr>
        <w:t>Area outside SCCCI Multi-Purpose Hall</w:t>
      </w:r>
      <w:r>
        <w:rPr>
          <w:rFonts w:cstheme="minorHAnsi"/>
          <w:bCs/>
          <w:sz w:val="24"/>
          <w:szCs w:val="24"/>
        </w:rPr>
        <w:t>)</w:t>
      </w:r>
    </w:p>
    <w:p w14:paraId="27A9D78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78502A17" w:rsidR="00AB32B7" w:rsidRPr="00AD1383" w:rsidRDefault="00AB32B7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Visiting Hours</w:t>
      </w:r>
    </w:p>
    <w:p w14:paraId="38F218BC" w14:textId="77777777" w:rsidR="007D369B" w:rsidRDefault="007D369B" w:rsidP="007D369B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>
        <w:rPr>
          <w:rFonts w:cstheme="minorHAnsi"/>
          <w:sz w:val="24"/>
          <w:szCs w:val="24"/>
        </w:rPr>
        <w:t>Monday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: 2pm – 8pm </w:t>
      </w:r>
    </w:p>
    <w:p w14:paraId="087E9F91" w14:textId="0720B5B8" w:rsidR="0066107B" w:rsidRPr="00AD1383" w:rsidRDefault="007D369B" w:rsidP="00AD1383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uesday to Sunday</w:t>
      </w:r>
      <w:r>
        <w:rPr>
          <w:rFonts w:cstheme="minorHAnsi"/>
          <w:sz w:val="24"/>
          <w:szCs w:val="24"/>
        </w:rPr>
        <w:tab/>
        <w:t>: 10am – 8pm</w:t>
      </w:r>
      <w:bookmarkEnd w:id="0"/>
    </w:p>
    <w:p w14:paraId="5CDD7C65" w14:textId="1714FDAF" w:rsidR="00AD1383" w:rsidRDefault="00AD1383" w:rsidP="00AD1383">
      <w:pPr>
        <w:spacing w:after="0" w:line="240" w:lineRule="auto"/>
        <w:rPr>
          <w:rFonts w:cstheme="minorHAnsi"/>
          <w:sz w:val="24"/>
          <w:szCs w:val="24"/>
        </w:rPr>
      </w:pPr>
    </w:p>
    <w:p w14:paraId="7EBFC9CB" w14:textId="29E5DB7B" w:rsidR="00960538" w:rsidRPr="00AD1383" w:rsidRDefault="00960538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Admission</w:t>
      </w:r>
    </w:p>
    <w:p w14:paraId="0624CB9D" w14:textId="64929ABF" w:rsidR="00960538" w:rsidRPr="00AD1383" w:rsidRDefault="001633CE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sz w:val="24"/>
          <w:szCs w:val="24"/>
        </w:rPr>
        <w:t>Admission to the exhibition is free</w:t>
      </w:r>
      <w:r w:rsidR="00722ECD" w:rsidRPr="00AD1383">
        <w:rPr>
          <w:rFonts w:cstheme="minorHAnsi"/>
          <w:sz w:val="24"/>
          <w:szCs w:val="24"/>
        </w:rPr>
        <w:t xml:space="preserve">. </w:t>
      </w:r>
    </w:p>
    <w:p w14:paraId="24294B1F" w14:textId="57585EBF" w:rsidR="007D5905" w:rsidRPr="00AD1383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5664A948" w:rsidR="007D5905" w:rsidRPr="00AD1383" w:rsidRDefault="001633CE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F</w:t>
      </w:r>
      <w:r w:rsidR="007D5905" w:rsidRPr="00AD1383">
        <w:rPr>
          <w:rFonts w:cstheme="minorHAnsi"/>
          <w:b/>
          <w:sz w:val="24"/>
          <w:szCs w:val="24"/>
        </w:rPr>
        <w:t>ees</w:t>
      </w:r>
      <w:r w:rsidRPr="00AD1383">
        <w:rPr>
          <w:rFonts w:cstheme="minorHAnsi"/>
          <w:b/>
          <w:sz w:val="24"/>
          <w:szCs w:val="24"/>
        </w:rPr>
        <w:t xml:space="preserve"> for guided </w:t>
      </w:r>
      <w:r w:rsidR="00247F6A">
        <w:rPr>
          <w:rFonts w:cstheme="minorHAnsi"/>
          <w:b/>
          <w:sz w:val="24"/>
          <w:szCs w:val="24"/>
        </w:rPr>
        <w:t>tours</w:t>
      </w:r>
    </w:p>
    <w:p w14:paraId="03D77E90" w14:textId="0F3A3B6C" w:rsidR="001633CE" w:rsidRDefault="001633CE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bookmarkStart w:id="1" w:name="_Hlk20141578"/>
      <w:r w:rsidRPr="00AD1383">
        <w:rPr>
          <w:rFonts w:asciiTheme="minorHAnsi" w:hAnsiTheme="minorHAnsi" w:cstheme="minorHAnsi"/>
          <w:sz w:val="24"/>
          <w:szCs w:val="24"/>
        </w:rPr>
        <w:t xml:space="preserve">$10 per </w:t>
      </w:r>
      <w:r w:rsidR="00ED39DB">
        <w:rPr>
          <w:rFonts w:asciiTheme="minorHAnsi" w:hAnsiTheme="minorHAnsi" w:cstheme="minorHAnsi"/>
          <w:sz w:val="24"/>
          <w:szCs w:val="24"/>
        </w:rPr>
        <w:t>participant</w:t>
      </w:r>
      <w:r w:rsidRPr="00AD1383">
        <w:rPr>
          <w:rFonts w:asciiTheme="minorHAnsi" w:hAnsiTheme="minorHAnsi" w:cstheme="minorHAnsi"/>
          <w:sz w:val="24"/>
          <w:szCs w:val="24"/>
        </w:rPr>
        <w:t xml:space="preserve"> (</w:t>
      </w:r>
      <w:r w:rsidR="007D369B">
        <w:rPr>
          <w:rFonts w:asciiTheme="minorHAnsi" w:hAnsiTheme="minorHAnsi" w:cstheme="minorHAnsi"/>
          <w:sz w:val="24"/>
          <w:szCs w:val="24"/>
        </w:rPr>
        <w:t>before</w:t>
      </w:r>
      <w:r w:rsidRPr="00AD1383">
        <w:rPr>
          <w:rFonts w:asciiTheme="minorHAnsi" w:hAnsiTheme="minorHAnsi" w:cstheme="minorHAnsi"/>
          <w:sz w:val="24"/>
          <w:szCs w:val="24"/>
        </w:rPr>
        <w:t xml:space="preserve"> GST).</w:t>
      </w:r>
    </w:p>
    <w:p w14:paraId="208549CB" w14:textId="62D73F2D" w:rsidR="003025E2" w:rsidRDefault="003025E2">
      <w:pPr>
        <w:rPr>
          <w:rFonts w:cstheme="minorHAnsi"/>
          <w:sz w:val="24"/>
          <w:szCs w:val="24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10E79B3" wp14:editId="769F7D95">
                <wp:simplePos x="0" y="0"/>
                <wp:positionH relativeFrom="margin">
                  <wp:align>right</wp:align>
                </wp:positionH>
                <wp:positionV relativeFrom="paragraph">
                  <wp:posOffset>351578</wp:posOffset>
                </wp:positionV>
                <wp:extent cx="5918200" cy="1404620"/>
                <wp:effectExtent l="0" t="0" r="25400" b="11430"/>
                <wp:wrapTight wrapText="bothSides">
                  <wp:wrapPolygon edited="0">
                    <wp:start x="0" y="0"/>
                    <wp:lineTo x="0" y="21546"/>
                    <wp:lineTo x="21623" y="21546"/>
                    <wp:lineTo x="2162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E7762" w14:textId="5097496B" w:rsidR="0079674B" w:rsidRPr="00AD1383" w:rsidRDefault="007D369B" w:rsidP="0079674B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79674B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34A6E68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01E6DA09" w14:textId="6F0294AB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and a maximum of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0C08F16D" w14:textId="77777777" w:rsidR="007D369B" w:rsidRDefault="007D369B" w:rsidP="007D369B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lease check with the education team on the current Safe Management Measures.</w:t>
                            </w:r>
                          </w:p>
                          <w:p w14:paraId="10472A98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1539B9DA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629BA640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0845DF16" w14:textId="13455424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However, </w:t>
                            </w:r>
                            <w:r w:rsidR="007D369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w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will b</w:t>
                            </w:r>
                            <w:r w:rsidR="007D369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ll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ased on the minimum of 20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7B8C0FCD" w14:textId="7C9F376E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yment is based on the stated nu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of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, and not the actual number who arrive on the day of the visit. </w:t>
                            </w:r>
                          </w:p>
                          <w:p w14:paraId="4747303F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112B5A2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0E7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27.7pt;width:466pt;height:110.6pt;z-index:-251655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">
                <v:textbox style="mso-fit-shape-to-text:t">
                  <w:txbxContent>
                    <w:p w14:paraId="7F2E7762" w14:textId="5097496B" w:rsidR="0079674B" w:rsidRPr="00AD1383" w:rsidRDefault="007D369B" w:rsidP="0079674B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79674B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34A6E68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01E6DA09" w14:textId="6F0294AB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and a maximum of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0C08F16D" w14:textId="77777777" w:rsidR="007D369B" w:rsidRDefault="007D369B" w:rsidP="007D369B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lease check with the education team on the current Safe Management Measures.</w:t>
                      </w:r>
                    </w:p>
                    <w:p w14:paraId="10472A98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1539B9DA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629BA640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0845DF16" w14:textId="13455424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However, </w:t>
                      </w:r>
                      <w:r w:rsidR="007D369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w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will b</w:t>
                      </w:r>
                      <w:r w:rsidR="007D369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ll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ased on the minimum of 20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7B8C0FCD" w14:textId="7C9F376E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yment is based on the stated number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of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, and not the actual number who arrive on the day of the visit. </w:t>
                      </w:r>
                    </w:p>
                    <w:p w14:paraId="4747303F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112B5A2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cstheme="minorHAnsi"/>
          <w:sz w:val="24"/>
          <w:szCs w:val="24"/>
        </w:rPr>
        <w:br w:type="page"/>
      </w:r>
    </w:p>
    <w:p w14:paraId="19699820" w14:textId="7FE81A47" w:rsidR="0079674B" w:rsidRPr="0079674B" w:rsidRDefault="0079674B" w:rsidP="0079674B">
      <w:pPr>
        <w:rPr>
          <w:rFonts w:cstheme="minorHAnsi"/>
          <w:sz w:val="24"/>
          <w:szCs w:val="24"/>
        </w:rPr>
      </w:pPr>
    </w:p>
    <w:bookmarkEnd w:id="1"/>
    <w:p w14:paraId="6B2C9C72" w14:textId="366BA50C" w:rsidR="00F520E9" w:rsidRDefault="00041712">
      <w:pPr>
        <w:rPr>
          <w:rFonts w:cstheme="minorHAnsi"/>
          <w:b/>
          <w:sz w:val="32"/>
          <w:szCs w:val="32"/>
          <w:u w:val="single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9ED04D4" wp14:editId="74B8DC16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8200" cy="1404620"/>
                <wp:effectExtent l="0" t="0" r="25400" b="20320"/>
                <wp:wrapTight wrapText="bothSides">
                  <wp:wrapPolygon edited="0">
                    <wp:start x="0" y="0"/>
                    <wp:lineTo x="0" y="21605"/>
                    <wp:lineTo x="21623" y="21605"/>
                    <wp:lineTo x="21623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94AF1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63C6337D" w14:textId="1284DCD6" w:rsidR="00532425" w:rsidRDefault="00532425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No refunds will be given for cancellations made with less than 5 working days’ notice. </w:t>
                            </w:r>
                          </w:p>
                          <w:p w14:paraId="08E5FDA9" w14:textId="51E54649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</w:t>
                            </w:r>
                            <w:r w:rsidR="00F520E9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ro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s late for more than 15 minutes without notification, the scheduled tour will be cancelled. There will be no refunds for cancelled guided tours.</w:t>
                            </w:r>
                          </w:p>
                          <w:p w14:paraId="695AB6EB" w14:textId="3B6A52DC" w:rsidR="002415CB" w:rsidRPr="002415CB" w:rsidRDefault="002415CB" w:rsidP="002415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298F608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239D67A6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</w:t>
                            </w:r>
                          </w:p>
                          <w:p w14:paraId="546179CC" w14:textId="77777777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5D00C159" w:rsidR="002F1DA6" w:rsidRPr="007D369B" w:rsidRDefault="002F1DA6" w:rsidP="007D369B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.</w:t>
                            </w:r>
                            <w:r w:rsidR="007D369B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 </w:t>
                            </w:r>
                            <w:r w:rsidR="007D369B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earch our UEN NO 201309577ZDBS and input your School’s Name, Date and Time. The SCCC </w:t>
                            </w:r>
                            <w:proofErr w:type="spellStart"/>
                            <w:r w:rsidR="007D369B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="007D369B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QR code can also be made available upon requ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ED04D4" id="_x0000_s1027" type="#_x0000_t202" style="position:absolute;margin-left:414.8pt;margin-top:0;width:466pt;height:110.6pt;z-index:-25165721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">
                <v:textbox style="mso-fit-shape-to-text:t">
                  <w:txbxContent>
                    <w:p w14:paraId="68C94AF1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63C6337D" w14:textId="1284DCD6" w:rsidR="00532425" w:rsidRDefault="00532425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No refunds will be given for cancellations made with less than 5 working days’ notice. </w:t>
                      </w:r>
                    </w:p>
                    <w:p w14:paraId="08E5FDA9" w14:textId="51E54649" w:rsid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</w:t>
                      </w:r>
                      <w:r w:rsidR="00F520E9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ro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s late for more than 15 minutes without notification, the scheduled tour will be cancelled. There will be no refunds for cancelled guided tours.</w:t>
                      </w:r>
                    </w:p>
                    <w:p w14:paraId="695AB6EB" w14:textId="3B6A52DC" w:rsidR="002415CB" w:rsidRPr="002415CB" w:rsidRDefault="002415CB" w:rsidP="002415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298F608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239D67A6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</w:t>
                      </w:r>
                    </w:p>
                    <w:p w14:paraId="546179CC" w14:textId="77777777" w:rsid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5D00C159" w:rsidR="002F1DA6" w:rsidRPr="007D369B" w:rsidRDefault="002F1DA6" w:rsidP="007D369B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.</w:t>
                      </w:r>
                      <w:r w:rsidR="007D369B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 </w:t>
                      </w:r>
                      <w:r w:rsidR="007D369B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earch our UEN NO 201309577ZDBS and input your School’s Name, Date and Time. The SCCC </w:t>
                      </w:r>
                      <w:proofErr w:type="spellStart"/>
                      <w:r w:rsidR="007D369B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="007D369B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QR code can also be made available upon request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520E9"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1AFC8B04" w:rsidR="00B83920" w:rsidRPr="002F1DA6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lastRenderedPageBreak/>
        <w:t>PRIVATE TOUR</w:t>
      </w:r>
      <w:r w:rsidR="00046F04">
        <w:rPr>
          <w:rFonts w:cstheme="minorHAnsi"/>
          <w:b/>
          <w:sz w:val="32"/>
          <w:szCs w:val="32"/>
          <w:u w:val="single"/>
        </w:rPr>
        <w:t xml:space="preserve"> </w:t>
      </w:r>
      <w:r w:rsidR="00F520E9">
        <w:rPr>
          <w:rFonts w:cstheme="minorHAnsi"/>
          <w:b/>
          <w:sz w:val="32"/>
          <w:szCs w:val="32"/>
          <w:u w:val="single"/>
        </w:rPr>
        <w:t>F</w:t>
      </w:r>
      <w:r w:rsidR="001F5F2C" w:rsidRPr="002F1DA6">
        <w:rPr>
          <w:rFonts w:cstheme="minorHAnsi"/>
          <w:b/>
          <w:sz w:val="32"/>
          <w:szCs w:val="32"/>
          <w:u w:val="single"/>
        </w:rPr>
        <w:t>ORM</w:t>
      </w:r>
    </w:p>
    <w:p w14:paraId="06B66DB7" w14:textId="77777777" w:rsidR="0049529E" w:rsidRPr="00AD1383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75C356D2" w:rsidR="00660698" w:rsidRPr="00AD1383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eastAsiaTheme="minorEastAsia" w:hAnsiTheme="minorHAnsi" w:cstheme="minorHAnsi"/>
        </w:rPr>
        <w:t>Email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his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complete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form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o</w:t>
      </w:r>
      <w:r w:rsidRPr="00AD1383">
        <w:rPr>
          <w:rFonts w:asciiTheme="minorHAnsi" w:hAnsiTheme="minorHAnsi" w:cstheme="minorHAnsi"/>
        </w:rPr>
        <w:t xml:space="preserve"> </w:t>
      </w:r>
      <w:hyperlink r:id="rId8" w:history="1">
        <w:r w:rsidRPr="00AD1383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C73B82">
        <w:rPr>
          <w:rStyle w:val="Hyperlink"/>
          <w:rFonts w:asciiTheme="minorHAnsi" w:hAnsiTheme="minorHAnsi" w:cstheme="minorHAnsi"/>
          <w:color w:val="auto"/>
          <w:u w:val="none"/>
        </w:rPr>
        <w:t xml:space="preserve">. </w:t>
      </w:r>
    </w:p>
    <w:p w14:paraId="5F61B38F" w14:textId="77777777" w:rsidR="00E31662" w:rsidRPr="00AD1383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25F85C43" w:rsidR="00660698" w:rsidRPr="00AD1383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Please title y</w:t>
      </w:r>
      <w:r w:rsidR="00660698" w:rsidRPr="00AD1383">
        <w:rPr>
          <w:rFonts w:asciiTheme="minorHAnsi" w:hAnsiTheme="minorHAnsi" w:cstheme="minorHAnsi"/>
        </w:rPr>
        <w:t xml:space="preserve">our email subject </w:t>
      </w:r>
      <w:r w:rsidRPr="00AD1383">
        <w:rPr>
          <w:rFonts w:asciiTheme="minorHAnsi" w:hAnsiTheme="minorHAnsi" w:cstheme="minorHAnsi"/>
        </w:rPr>
        <w:t xml:space="preserve">as </w:t>
      </w:r>
      <w:r w:rsidR="00806118" w:rsidRPr="00B90DF4">
        <w:rPr>
          <w:rFonts w:asciiTheme="minorHAnsi" w:hAnsiTheme="minorHAnsi" w:cstheme="minorHAnsi"/>
          <w:highlight w:val="yellow"/>
        </w:rPr>
        <w:t>“</w:t>
      </w:r>
      <w:r w:rsidR="001D2A1E">
        <w:rPr>
          <w:rFonts w:asciiTheme="minorHAnsi" w:hAnsiTheme="minorHAnsi" w:cstheme="minorHAnsi"/>
          <w:highlight w:val="yellow"/>
        </w:rPr>
        <w:t>Private Tour</w:t>
      </w:r>
      <w:r w:rsidR="00806118" w:rsidRPr="00B90D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AD1383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followed by </w:t>
      </w:r>
      <w:r w:rsidRPr="00AD1383">
        <w:rPr>
          <w:rFonts w:asciiTheme="minorHAnsi" w:hAnsiTheme="minorHAnsi" w:cstheme="minorHAnsi"/>
        </w:rPr>
        <w:t>your</w:t>
      </w:r>
      <w:r w:rsidR="00806118" w:rsidRPr="00AD1383">
        <w:rPr>
          <w:rFonts w:asciiTheme="minorHAnsi" w:hAnsiTheme="minorHAnsi" w:cstheme="minorHAnsi"/>
        </w:rPr>
        <w:t xml:space="preserve"> </w:t>
      </w:r>
      <w:r w:rsidR="00ED39DB">
        <w:rPr>
          <w:rFonts w:asciiTheme="minorHAnsi" w:hAnsiTheme="minorHAnsi" w:cstheme="minorHAnsi"/>
        </w:rPr>
        <w:t>organisation</w:t>
      </w:r>
      <w:r w:rsidR="00806118" w:rsidRPr="00AD1383">
        <w:rPr>
          <w:rFonts w:asciiTheme="minorHAnsi" w:hAnsiTheme="minorHAnsi" w:cstheme="minorHAnsi"/>
        </w:rPr>
        <w:t>’s name.</w:t>
      </w:r>
    </w:p>
    <w:p w14:paraId="01C1AEDA" w14:textId="7E5DA4C7" w:rsidR="00806118" w:rsidRPr="00AD1383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37177B83" w:rsidR="00806118" w:rsidRPr="007D369B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color w:val="FF0000"/>
          <w:u w:val="single"/>
          <w:lang w:val="en-SG"/>
        </w:rPr>
      </w:pPr>
      <w:bookmarkStart w:id="2" w:name="_Hlk20142441"/>
      <w:r w:rsidRPr="007D369B">
        <w:rPr>
          <w:rFonts w:asciiTheme="minorHAnsi" w:hAnsiTheme="minorHAnsi" w:cstheme="minorHAnsi"/>
          <w:b/>
          <w:color w:val="FF0000"/>
          <w:u w:val="single"/>
          <w:lang w:val="en-SG"/>
        </w:rPr>
        <w:t>All group visits</w:t>
      </w:r>
      <w:bookmarkEnd w:id="2"/>
      <w:r w:rsidR="00806118" w:rsidRPr="007D369B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 are confirmed only upon email </w:t>
      </w:r>
      <w:r w:rsidRPr="007D369B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confirmation </w:t>
      </w:r>
      <w:r w:rsidR="00806118" w:rsidRPr="007D369B">
        <w:rPr>
          <w:rFonts w:asciiTheme="minorHAnsi" w:hAnsiTheme="minorHAnsi" w:cstheme="minorHAnsi"/>
          <w:b/>
          <w:color w:val="FF0000"/>
          <w:u w:val="single"/>
          <w:lang w:val="en-SG"/>
        </w:rPr>
        <w:t>from SCCC.</w:t>
      </w:r>
    </w:p>
    <w:p w14:paraId="61165C29" w14:textId="77777777" w:rsidR="00566FC0" w:rsidRPr="00AD1383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178A21CE" w:rsidR="00660698" w:rsidRPr="00AD1383" w:rsidRDefault="002431CC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1383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1383">
        <w:rPr>
          <w:rFonts w:asciiTheme="minorHAnsi" w:hAnsiTheme="minorHAnsi" w:cstheme="minorHAnsi"/>
        </w:rPr>
        <w:t xml:space="preserve"> </w:t>
      </w:r>
      <w:r w:rsidR="00566FC0" w:rsidRPr="00AD1383">
        <w:rPr>
          <w:rFonts w:asciiTheme="minorHAnsi" w:hAnsiTheme="minorHAnsi" w:cstheme="minorHAnsi"/>
          <w:b/>
          <w:i/>
        </w:rPr>
        <w:t xml:space="preserve">I have read and understood all the terms and conditions stated in the </w:t>
      </w:r>
      <w:r w:rsidR="00140CB6">
        <w:rPr>
          <w:rFonts w:asciiTheme="minorHAnsi" w:hAnsiTheme="minorHAnsi" w:cstheme="minorHAnsi"/>
          <w:b/>
          <w:i/>
        </w:rPr>
        <w:t xml:space="preserve">Private Tour </w:t>
      </w:r>
      <w:r w:rsidR="00566FC0" w:rsidRPr="00AD1383">
        <w:rPr>
          <w:rFonts w:asciiTheme="minorHAnsi" w:hAnsiTheme="minorHAnsi" w:cstheme="minorHAnsi"/>
          <w:b/>
          <w:i/>
        </w:rPr>
        <w:t>Information Sheet.</w:t>
      </w:r>
      <w:r w:rsidR="00265A5B" w:rsidRPr="00AD1383">
        <w:rPr>
          <w:rFonts w:asciiTheme="minorHAnsi" w:hAnsiTheme="minorHAnsi" w:cstheme="minorHAnsi"/>
          <w:b/>
          <w:i/>
        </w:rPr>
        <w:t xml:space="preserve"> </w:t>
      </w:r>
    </w:p>
    <w:p w14:paraId="307359B1" w14:textId="7A5ADA39" w:rsidR="00317227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680"/>
        <w:gridCol w:w="5040"/>
      </w:tblGrid>
      <w:tr w:rsidR="001B353B" w:rsidRPr="00AD1383" w14:paraId="37250B83" w14:textId="77777777" w:rsidTr="009E442D">
        <w:tc>
          <w:tcPr>
            <w:tcW w:w="4680" w:type="dxa"/>
          </w:tcPr>
          <w:p w14:paraId="2566E49A" w14:textId="704EAE86" w:rsidR="00A91E6A" w:rsidRPr="002431CC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2431C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of</w:t>
            </w:r>
            <w:r w:rsidR="00982A07" w:rsidRPr="002431CC">
              <w:rPr>
                <w:rFonts w:asciiTheme="minorHAnsi" w:eastAsiaTheme="minorEastAsia" w:hAnsiTheme="minorHAnsi" w:cstheme="minorHAnsi"/>
                <w:b/>
                <w:bCs/>
              </w:rPr>
              <w:t xml:space="preserve"> o</w:t>
            </w:r>
            <w:r w:rsidR="00A91E6A" w:rsidRPr="002431CC">
              <w:rPr>
                <w:rFonts w:asciiTheme="minorHAnsi" w:eastAsiaTheme="minorEastAsia" w:hAnsiTheme="minorHAnsi" w:cstheme="minorHAnsi"/>
                <w:b/>
                <w:bCs/>
              </w:rPr>
              <w:t>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5040" w:type="dxa"/>
              </w:tcPr>
              <w:p w14:paraId="775C9DF7" w14:textId="22EA6836" w:rsidR="001B353B" w:rsidRPr="00AD1383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1383" w14:paraId="25F533A2" w14:textId="77777777" w:rsidTr="009E442D">
        <w:tc>
          <w:tcPr>
            <w:tcW w:w="4680" w:type="dxa"/>
          </w:tcPr>
          <w:p w14:paraId="3B6C7618" w14:textId="6AB537B1" w:rsidR="00925971" w:rsidRPr="002431CC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2431CC">
              <w:rPr>
                <w:rFonts w:asciiTheme="minorHAnsi" w:eastAsiaTheme="minorEastAsia" w:hAnsiTheme="minorHAnsi" w:cstheme="minorHAnsi"/>
                <w:b/>
                <w:bCs/>
              </w:rPr>
              <w:t>of organisation</w:t>
            </w:r>
          </w:p>
        </w:tc>
        <w:tc>
          <w:tcPr>
            <w:tcW w:w="5040" w:type="dxa"/>
          </w:tcPr>
          <w:p w14:paraId="25F1260E" w14:textId="3732BC47" w:rsidR="00925971" w:rsidRPr="00AD1383" w:rsidRDefault="002431C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</w:t>
            </w:r>
            <w:r w:rsidR="001D2A1E">
              <w:rPr>
                <w:rFonts w:asciiTheme="minorHAnsi" w:hAnsiTheme="minorHAnsi" w:cstheme="minorHAnsi"/>
              </w:rPr>
              <w:t>Corporat</w:t>
            </w:r>
            <w:r w:rsidR="00B16C44">
              <w:rPr>
                <w:rFonts w:asciiTheme="minorHAnsi" w:hAnsiTheme="minorHAnsi" w:cstheme="minorHAnsi"/>
              </w:rPr>
              <w:t>ion</w:t>
            </w:r>
          </w:p>
          <w:p w14:paraId="4577F57B" w14:textId="77777777" w:rsidR="00AB109E" w:rsidRDefault="002431CC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</w:t>
            </w:r>
            <w:r w:rsidR="001D2A1E">
              <w:rPr>
                <w:rFonts w:asciiTheme="minorHAnsi" w:hAnsiTheme="minorHAnsi" w:cstheme="minorHAnsi"/>
              </w:rPr>
              <w:t>Travel agency</w:t>
            </w:r>
          </w:p>
          <w:p w14:paraId="4AFB4E3C" w14:textId="6B0F8EB1" w:rsidR="00C57BC7" w:rsidRPr="00AD1383" w:rsidRDefault="002431CC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309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C7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57BC7" w:rsidRPr="00AD1383">
              <w:rPr>
                <w:rFonts w:asciiTheme="minorHAnsi" w:hAnsiTheme="minorHAnsi" w:cstheme="minorHAnsi"/>
              </w:rPr>
              <w:t xml:space="preserve"> </w:t>
            </w:r>
            <w:r w:rsidR="00C57BC7">
              <w:rPr>
                <w:rFonts w:asciiTheme="minorHAnsi" w:hAnsiTheme="minorHAnsi" w:cstheme="minorHAnsi"/>
              </w:rPr>
              <w:t xml:space="preserve">Others: </w:t>
            </w:r>
            <w:sdt>
              <w:sdtPr>
                <w:rPr>
                  <w:rFonts w:asciiTheme="minorHAnsi" w:hAnsiTheme="minorHAnsi" w:cstheme="minorHAnsi"/>
                </w:rPr>
                <w:id w:val="-1821099971"/>
                <w:placeholder>
                  <w:docPart w:val="9E977B968C3A4317B24612EAC1F37643"/>
                </w:placeholder>
                <w:showingPlcHdr/>
              </w:sdtPr>
              <w:sdtEndPr/>
              <w:sdtContent>
                <w:r w:rsidR="00C57BC7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985BE8" w:rsidRPr="00AD1383" w14:paraId="04BC5F71" w14:textId="77777777" w:rsidTr="009E442D">
        <w:tc>
          <w:tcPr>
            <w:tcW w:w="4680" w:type="dxa"/>
          </w:tcPr>
          <w:p w14:paraId="11794A36" w14:textId="00CD57EA" w:rsidR="00985BE8" w:rsidRPr="002431CC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7520C1EC" w14:textId="60F5BA64" w:rsidR="00985BE8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7E0E1177" w14:textId="77777777" w:rsidTr="009E442D">
        <w:tc>
          <w:tcPr>
            <w:tcW w:w="4680" w:type="dxa"/>
          </w:tcPr>
          <w:p w14:paraId="6E788857" w14:textId="6D598BF3" w:rsidR="001B353B" w:rsidRPr="002431CC" w:rsidRDefault="00982A0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Contact person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2113576F" w14:textId="3A80BD47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50683D67" w14:textId="77777777" w:rsidTr="009E442D">
        <w:tc>
          <w:tcPr>
            <w:tcW w:w="4680" w:type="dxa"/>
          </w:tcPr>
          <w:p w14:paraId="53BFBD8C" w14:textId="6E68A7E4" w:rsidR="001B353B" w:rsidRPr="002431CC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2431CC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7DD78723" w14:textId="45003F93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6E12E06C" w14:textId="77777777" w:rsidTr="009E442D">
        <w:trPr>
          <w:trHeight w:val="179"/>
        </w:trPr>
        <w:tc>
          <w:tcPr>
            <w:tcW w:w="4680" w:type="dxa"/>
          </w:tcPr>
          <w:p w14:paraId="44E9E557" w14:textId="21B5BA66" w:rsidR="00F74CDE" w:rsidRPr="002431CC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5C100814" w14:textId="316A6AE3" w:rsidR="00F74CDE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6D3C69C2" w14:textId="77777777" w:rsidTr="009E442D">
        <w:tc>
          <w:tcPr>
            <w:tcW w:w="4680" w:type="dxa"/>
          </w:tcPr>
          <w:p w14:paraId="3AD4882E" w14:textId="1E130503" w:rsidR="00F74CDE" w:rsidRPr="002431CC" w:rsidRDefault="00B16D8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bookmarkStart w:id="3" w:name="_Hlk532890193"/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D</w:t>
            </w:r>
            <w:r w:rsidR="00F74CDE" w:rsidRPr="002431CC">
              <w:rPr>
                <w:rFonts w:asciiTheme="minorHAnsi" w:eastAsiaTheme="minorEastAsia" w:hAnsiTheme="minorHAnsi" w:cstheme="minorHAnsi"/>
                <w:b/>
                <w:bCs/>
              </w:rPr>
              <w:t>ate of visit</w:t>
            </w:r>
          </w:p>
        </w:tc>
        <w:sdt>
          <w:sdtPr>
            <w:rPr>
              <w:rFonts w:asciiTheme="minorHAnsi" w:hAnsiTheme="minorHAnsi" w:cstheme="minorHAnsi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06790EE0" w14:textId="46E6AF40" w:rsidR="00F74CDE" w:rsidRPr="00AD1383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49588A14" w14:textId="77777777" w:rsidTr="009E442D">
        <w:tc>
          <w:tcPr>
            <w:tcW w:w="4680" w:type="dxa"/>
          </w:tcPr>
          <w:p w14:paraId="41B23522" w14:textId="639059EC" w:rsidR="00F74CDE" w:rsidRPr="002431CC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Time of arrival</w:t>
            </w:r>
          </w:p>
        </w:tc>
        <w:sdt>
          <w:sdtPr>
            <w:rPr>
              <w:rFonts w:asciiTheme="minorHAnsi" w:hAnsiTheme="minorHAnsi" w:cstheme="minorHAnsi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40" w:type="dxa"/>
              </w:tcPr>
              <w:p w14:paraId="6CAD245A" w14:textId="234B8FEE" w:rsidR="00F74CDE" w:rsidRPr="00AD1383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7F8D3DA3" w14:textId="77777777" w:rsidTr="009E442D">
        <w:tc>
          <w:tcPr>
            <w:tcW w:w="4680" w:type="dxa"/>
          </w:tcPr>
          <w:p w14:paraId="64B604FE" w14:textId="03F5A27C" w:rsidR="00F74CDE" w:rsidRPr="002431CC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 xml:space="preserve">No. of </w:t>
            </w:r>
            <w:r w:rsidR="00ED39DB" w:rsidRPr="002431CC">
              <w:rPr>
                <w:rFonts w:asciiTheme="minorHAnsi" w:eastAsiaTheme="minorEastAsia" w:hAnsiTheme="minorHAnsi" w:cstheme="minorHAnsi"/>
                <w:b/>
                <w:bCs/>
              </w:rPr>
              <w:t>participants</w:t>
            </w:r>
          </w:p>
        </w:tc>
        <w:tc>
          <w:tcPr>
            <w:tcW w:w="5040" w:type="dxa"/>
          </w:tcPr>
          <w:p w14:paraId="4C8ADA68" w14:textId="77777777" w:rsidR="00A214C0" w:rsidRDefault="00A214C0" w:rsidP="00A214C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ren: </w:t>
            </w:r>
            <w:sdt>
              <w:sdtPr>
                <w:rPr>
                  <w:rFonts w:asciiTheme="minorHAnsi" w:hAnsiTheme="minorHAnsi" w:cstheme="minorHAnsi"/>
                </w:rPr>
                <w:id w:val="912818095"/>
                <w:placeholder>
                  <w:docPart w:val="F59059C2975D40E897AE7FF84BC36597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59736353" w14:textId="3274CF03" w:rsidR="00F74CDE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dults: </w:t>
            </w:r>
            <w:sdt>
              <w:sdtPr>
                <w:rPr>
                  <w:rFonts w:asciiTheme="minorHAnsi" w:hAnsiTheme="minorHAnsi" w:cstheme="minorHAnsi"/>
                </w:rPr>
                <w:id w:val="3524176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248D2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35EA7B69" w14:textId="16DE0163" w:rsidR="000C7F70" w:rsidRPr="00AD1383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nior citizens: </w:t>
            </w:r>
            <w:sdt>
              <w:sdtPr>
                <w:rPr>
                  <w:rFonts w:asciiTheme="minorHAnsi" w:hAnsiTheme="minorHAnsi" w:cstheme="minorHAnsi"/>
                </w:rPr>
                <w:id w:val="-1974590008"/>
                <w:placeholder>
                  <w:docPart w:val="EF7405E30C734FC39C32956BE9AC3FBB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</w:tc>
      </w:tr>
      <w:tr w:rsidR="00E23A96" w:rsidRPr="00AD1383" w14:paraId="1A51C0A7" w14:textId="77777777" w:rsidTr="009E442D">
        <w:trPr>
          <w:trHeight w:val="593"/>
        </w:trPr>
        <w:tc>
          <w:tcPr>
            <w:tcW w:w="4680" w:type="dxa"/>
          </w:tcPr>
          <w:p w14:paraId="688295E4" w14:textId="5607FCD3" w:rsidR="00E23A96" w:rsidRPr="002431CC" w:rsidRDefault="00041712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Choose a p</w:t>
            </w:r>
            <w:r w:rsidR="009647FF" w:rsidRPr="002431CC">
              <w:rPr>
                <w:rFonts w:asciiTheme="minorHAnsi" w:eastAsiaTheme="minorEastAsia" w:hAnsiTheme="minorHAnsi" w:cstheme="minorHAnsi"/>
                <w:b/>
                <w:bCs/>
              </w:rPr>
              <w:t>referred language</w:t>
            </w:r>
          </w:p>
        </w:tc>
        <w:tc>
          <w:tcPr>
            <w:tcW w:w="5040" w:type="dxa"/>
          </w:tcPr>
          <w:p w14:paraId="6A56F44D" w14:textId="77777777" w:rsidR="00E23A96" w:rsidRPr="00AD1383" w:rsidRDefault="002431CC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AD1383">
              <w:rPr>
                <w:rFonts w:asciiTheme="minorHAnsi" w:hAnsiTheme="minorHAnsi" w:cstheme="minorHAnsi"/>
              </w:rPr>
              <w:t xml:space="preserve"> English</w:t>
            </w:r>
          </w:p>
          <w:p w14:paraId="74BD3972" w14:textId="24E717B3" w:rsidR="00E23A96" w:rsidRPr="00AD1383" w:rsidRDefault="002431CC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AD1383">
              <w:rPr>
                <w:rFonts w:asciiTheme="minorHAnsi" w:hAnsiTheme="minorHAnsi" w:cstheme="minorHAnsi"/>
              </w:rPr>
              <w:t xml:space="preserve"> Mandarin</w:t>
            </w:r>
          </w:p>
        </w:tc>
      </w:tr>
      <w:tr w:rsidR="00DC30E6" w:rsidRPr="00AD1383" w14:paraId="5D424728" w14:textId="77777777" w:rsidTr="009E442D">
        <w:trPr>
          <w:trHeight w:val="602"/>
        </w:trPr>
        <w:tc>
          <w:tcPr>
            <w:tcW w:w="4680" w:type="dxa"/>
          </w:tcPr>
          <w:p w14:paraId="41583224" w14:textId="0C69F8B1" w:rsidR="00DC30E6" w:rsidRPr="002431CC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431CC">
              <w:rPr>
                <w:rFonts w:asciiTheme="minorHAnsi" w:eastAsiaTheme="minorEastAsia" w:hAnsiTheme="minorHAnsi" w:cstheme="minorHAnsi"/>
                <w:b/>
                <w:bCs/>
              </w:rPr>
              <w:t>Additional information/ Requests (if any)</w:t>
            </w:r>
          </w:p>
        </w:tc>
        <w:tc>
          <w:tcPr>
            <w:tcW w:w="5040" w:type="dxa"/>
          </w:tcPr>
          <w:p w14:paraId="1E0B2799" w14:textId="1130346E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tr w:rsidR="001E27BE" w:rsidRPr="002431CC" w14:paraId="6C0593FC" w14:textId="77777777" w:rsidTr="004135DE">
        <w:tc>
          <w:tcPr>
            <w:tcW w:w="9720" w:type="dxa"/>
            <w:gridSpan w:val="2"/>
          </w:tcPr>
          <w:p w14:paraId="6D5B8B8D" w14:textId="24257FC1" w:rsidR="001E27BE" w:rsidRPr="002431CC" w:rsidRDefault="001E27BE" w:rsidP="004E4E6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2431CC">
              <w:rPr>
                <w:rFonts w:cstheme="minorHAnsi"/>
                <w:b/>
                <w:bCs/>
                <w:sz w:val="24"/>
                <w:szCs w:val="24"/>
              </w:rPr>
              <w:t>Payment method (choose one):</w:t>
            </w:r>
          </w:p>
        </w:tc>
      </w:tr>
      <w:tr w:rsidR="00B00567" w:rsidRPr="00AD1383" w14:paraId="2E99DDEE" w14:textId="0766F8CB" w:rsidTr="009E442D">
        <w:tc>
          <w:tcPr>
            <w:tcW w:w="4680" w:type="dxa"/>
          </w:tcPr>
          <w:p w14:paraId="74D96B37" w14:textId="61692030" w:rsidR="004E4E64" w:rsidRPr="00AD1383" w:rsidRDefault="002431C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AD1383">
              <w:rPr>
                <w:rFonts w:asciiTheme="minorHAnsi" w:hAnsiTheme="minorHAnsi" w:cstheme="minorHAnsi"/>
              </w:rPr>
              <w:t xml:space="preserve"> </w:t>
            </w:r>
            <w:r w:rsidR="00B00567" w:rsidRPr="002431CC">
              <w:rPr>
                <w:rFonts w:asciiTheme="minorHAnsi" w:hAnsiTheme="minorHAnsi" w:cstheme="minorHAnsi"/>
                <w:b/>
                <w:bCs/>
              </w:rPr>
              <w:t>E-invoice</w:t>
            </w:r>
          </w:p>
        </w:tc>
        <w:tc>
          <w:tcPr>
            <w:tcW w:w="5040" w:type="dxa"/>
          </w:tcPr>
          <w:p w14:paraId="146333DA" w14:textId="50E56326" w:rsidR="00B00567" w:rsidRPr="00AD1383" w:rsidRDefault="00982A0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982A07">
              <w:rPr>
                <w:rFonts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-437606047"/>
                <w:placeholder>
                  <w:docPart w:val="3A1BC88B70EB43798DCB3F899478F5A0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982A07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AD1383" w14:paraId="486FB911" w14:textId="61882DFC" w:rsidTr="009E442D">
        <w:tc>
          <w:tcPr>
            <w:tcW w:w="4680" w:type="dxa"/>
          </w:tcPr>
          <w:p w14:paraId="51DE2296" w14:textId="77777777" w:rsidR="00B00567" w:rsidRPr="00AD1383" w:rsidRDefault="002431C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AD1383">
              <w:rPr>
                <w:rFonts w:asciiTheme="minorHAnsi" w:hAnsiTheme="minorHAnsi" w:cstheme="minorHAnsi"/>
              </w:rPr>
              <w:t xml:space="preserve"> </w:t>
            </w:r>
            <w:r w:rsidR="00B00567" w:rsidRPr="002431CC">
              <w:rPr>
                <w:rFonts w:asciiTheme="minorHAnsi" w:hAnsiTheme="minorHAnsi" w:cstheme="minorHAnsi"/>
                <w:b/>
                <w:bCs/>
              </w:rPr>
              <w:t>Cheque</w:t>
            </w:r>
          </w:p>
          <w:p w14:paraId="5FE3D038" w14:textId="1904CCD9" w:rsidR="004E4E64" w:rsidRPr="00D46E46" w:rsidRDefault="00982A07" w:rsidP="00D46E46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ayable to “Singapore Chinese Cultural Centre” with your name and contact number.</w:t>
            </w:r>
          </w:p>
        </w:tc>
        <w:tc>
          <w:tcPr>
            <w:tcW w:w="5040" w:type="dxa"/>
          </w:tcPr>
          <w:p w14:paraId="4058F5DD" w14:textId="66100D99" w:rsidR="00B00567" w:rsidRPr="00AD1383" w:rsidRDefault="00982A07" w:rsidP="00982A07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982A07">
              <w:rPr>
                <w:rFonts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865435319"/>
                <w:placeholder>
                  <w:docPart w:val="B41E944A4AD4428C982B5D3CCDA5F140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982A07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AD1383" w14:paraId="5CBCDB7F" w14:textId="77777777" w:rsidTr="009E442D">
        <w:tc>
          <w:tcPr>
            <w:tcW w:w="4680" w:type="dxa"/>
          </w:tcPr>
          <w:p w14:paraId="44458613" w14:textId="77777777" w:rsidR="00982A07" w:rsidRDefault="002431CC" w:rsidP="00982A07">
            <w:pPr>
              <w:rPr>
                <w:rFonts w:eastAsia="Times New Roman"/>
                <w:sz w:val="24"/>
                <w:szCs w:val="24"/>
                <w:lang w:val="en-SG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0567" w:rsidRPr="00AD138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B00567" w:rsidRPr="002431CC">
              <w:rPr>
                <w:rFonts w:cstheme="minorHAnsi"/>
                <w:b/>
                <w:bCs/>
                <w:sz w:val="24"/>
                <w:szCs w:val="24"/>
              </w:rPr>
              <w:t>PayNow</w:t>
            </w:r>
            <w:proofErr w:type="spellEnd"/>
            <w:r w:rsidR="00982A07" w:rsidRPr="00AD1383">
              <w:rPr>
                <w:rFonts w:eastAsia="Times New Roman"/>
                <w:sz w:val="24"/>
                <w:szCs w:val="24"/>
                <w:lang w:val="en-SG"/>
              </w:rPr>
              <w:t xml:space="preserve"> </w:t>
            </w:r>
          </w:p>
          <w:p w14:paraId="752A2CE7" w14:textId="41BC0AAC" w:rsidR="004E4E64" w:rsidRPr="007D369B" w:rsidRDefault="007D369B" w:rsidP="00982A07">
            <w:pPr>
              <w:rPr>
                <w:sz w:val="24"/>
                <w:szCs w:val="24"/>
                <w:lang w:val="en-SG"/>
              </w:rPr>
            </w:pPr>
            <w:r w:rsidRPr="007D369B">
              <w:rPr>
                <w:rFonts w:eastAsia="Times New Roman"/>
                <w:sz w:val="24"/>
                <w:szCs w:val="24"/>
                <w:lang w:val="en-SG"/>
              </w:rPr>
              <w:t xml:space="preserve">Search our UEN NO 201309577ZDBS and input your School’s Name, Date and Time. The SCCC </w:t>
            </w:r>
            <w:proofErr w:type="spellStart"/>
            <w:r w:rsidRPr="007D369B">
              <w:rPr>
                <w:rFonts w:eastAsia="Times New Roman"/>
                <w:sz w:val="24"/>
                <w:szCs w:val="24"/>
                <w:lang w:val="en-SG"/>
              </w:rPr>
              <w:t>PayNow</w:t>
            </w:r>
            <w:proofErr w:type="spellEnd"/>
            <w:r w:rsidRPr="007D369B">
              <w:rPr>
                <w:rFonts w:eastAsia="Times New Roman"/>
                <w:sz w:val="24"/>
                <w:szCs w:val="24"/>
                <w:lang w:val="en-SG"/>
              </w:rPr>
              <w:t xml:space="preserve"> QR code can also be made available upon request.</w:t>
            </w:r>
          </w:p>
        </w:tc>
        <w:tc>
          <w:tcPr>
            <w:tcW w:w="5040" w:type="dxa"/>
          </w:tcPr>
          <w:p w14:paraId="000BB8CA" w14:textId="6E0A0F4E" w:rsidR="00B00567" w:rsidRPr="00AD1383" w:rsidRDefault="00982A07" w:rsidP="00982A07">
            <w:pPr>
              <w:rPr>
                <w:rFonts w:eastAsia="Times New Roman"/>
                <w:sz w:val="24"/>
                <w:szCs w:val="24"/>
                <w:lang w:val="en-SG"/>
              </w:rPr>
            </w:pPr>
            <w:r w:rsidRPr="00982A07">
              <w:rPr>
                <w:rFonts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420377576"/>
                <w:placeholder>
                  <w:docPart w:val="1AA02A9BFC404577BEC88D1F19FA581C"/>
                </w:placeholder>
                <w:showingPlcHdr/>
              </w:sdtPr>
              <w:sdtEndPr>
                <w:rPr>
                  <w:sz w:val="22"/>
                  <w:szCs w:val="22"/>
                </w:rPr>
              </w:sdtEndPr>
              <w:sdtContent>
                <w:r w:rsidRPr="00982A07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bookmarkEnd w:id="3"/>
    </w:tbl>
    <w:p w14:paraId="499BDA83" w14:textId="663CC039" w:rsidR="0079674B" w:rsidRPr="003025E2" w:rsidRDefault="0079674B" w:rsidP="0079674B">
      <w:pPr>
        <w:pStyle w:val="Body"/>
        <w:tabs>
          <w:tab w:val="left" w:pos="6061"/>
        </w:tabs>
        <w:rPr>
          <w:rFonts w:asciiTheme="minorHAnsi" w:hAnsiTheme="minorHAnsi"/>
          <w:bCs/>
        </w:rPr>
      </w:pPr>
    </w:p>
    <w:sectPr w:rsidR="0079674B" w:rsidRPr="003025E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A70D1A" w14:textId="77777777" w:rsidR="00A3361B" w:rsidRDefault="00A3361B" w:rsidP="001F5F2C">
      <w:pPr>
        <w:spacing w:after="0" w:line="240" w:lineRule="auto"/>
      </w:pPr>
      <w:r>
        <w:separator/>
      </w:r>
    </w:p>
  </w:endnote>
  <w:endnote w:type="continuationSeparator" w:id="0">
    <w:p w14:paraId="7CD0741C" w14:textId="77777777" w:rsidR="00A3361B" w:rsidRDefault="00A3361B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F8981" w14:textId="77777777" w:rsidR="00A3361B" w:rsidRDefault="00A3361B" w:rsidP="001F5F2C">
      <w:pPr>
        <w:spacing w:after="0" w:line="240" w:lineRule="auto"/>
      </w:pPr>
      <w:r>
        <w:separator/>
      </w:r>
    </w:p>
  </w:footnote>
  <w:footnote w:type="continuationSeparator" w:id="0">
    <w:p w14:paraId="1B25B2B6" w14:textId="77777777" w:rsidR="00A3361B" w:rsidRDefault="00A3361B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50628"/>
    <w:multiLevelType w:val="hybridMultilevel"/>
    <w:tmpl w:val="DB0E426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825A5B"/>
    <w:multiLevelType w:val="hybridMultilevel"/>
    <w:tmpl w:val="A68E465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766B4F"/>
    <w:multiLevelType w:val="hybridMultilevel"/>
    <w:tmpl w:val="1100AC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5"/>
  </w:num>
  <w:num w:numId="3">
    <w:abstractNumId w:val="7"/>
  </w:num>
  <w:num w:numId="4">
    <w:abstractNumId w:val="19"/>
  </w:num>
  <w:num w:numId="5">
    <w:abstractNumId w:val="2"/>
  </w:num>
  <w:num w:numId="6">
    <w:abstractNumId w:val="23"/>
  </w:num>
  <w:num w:numId="7">
    <w:abstractNumId w:val="25"/>
  </w:num>
  <w:num w:numId="8">
    <w:abstractNumId w:val="12"/>
  </w:num>
  <w:num w:numId="9">
    <w:abstractNumId w:val="0"/>
  </w:num>
  <w:num w:numId="10">
    <w:abstractNumId w:val="13"/>
  </w:num>
  <w:num w:numId="11">
    <w:abstractNumId w:val="10"/>
  </w:num>
  <w:num w:numId="12">
    <w:abstractNumId w:val="4"/>
  </w:num>
  <w:num w:numId="13">
    <w:abstractNumId w:val="11"/>
  </w:num>
  <w:num w:numId="14">
    <w:abstractNumId w:val="15"/>
  </w:num>
  <w:num w:numId="15">
    <w:abstractNumId w:val="9"/>
  </w:num>
  <w:num w:numId="16">
    <w:abstractNumId w:val="18"/>
  </w:num>
  <w:num w:numId="17">
    <w:abstractNumId w:val="3"/>
  </w:num>
  <w:num w:numId="18">
    <w:abstractNumId w:val="8"/>
  </w:num>
  <w:num w:numId="19">
    <w:abstractNumId w:val="22"/>
  </w:num>
  <w:num w:numId="20">
    <w:abstractNumId w:val="21"/>
  </w:num>
  <w:num w:numId="21">
    <w:abstractNumId w:val="24"/>
  </w:num>
  <w:num w:numId="22">
    <w:abstractNumId w:val="16"/>
  </w:num>
  <w:num w:numId="23">
    <w:abstractNumId w:val="14"/>
  </w:num>
  <w:num w:numId="24">
    <w:abstractNumId w:val="20"/>
  </w:num>
  <w:num w:numId="25">
    <w:abstractNumId w:val="17"/>
  </w:num>
  <w:num w:numId="26">
    <w:abstractNumId w:val="6"/>
  </w:num>
  <w:num w:numId="27">
    <w:abstractNumId w:val="1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7A19"/>
    <w:rsid w:val="000406B5"/>
    <w:rsid w:val="00041712"/>
    <w:rsid w:val="000467F3"/>
    <w:rsid w:val="00046F04"/>
    <w:rsid w:val="00055471"/>
    <w:rsid w:val="0005581E"/>
    <w:rsid w:val="000655E2"/>
    <w:rsid w:val="00081A60"/>
    <w:rsid w:val="000A7060"/>
    <w:rsid w:val="000B0E55"/>
    <w:rsid w:val="000C173F"/>
    <w:rsid w:val="000C54AB"/>
    <w:rsid w:val="000C7845"/>
    <w:rsid w:val="000C7F70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748B"/>
    <w:rsid w:val="00127AB6"/>
    <w:rsid w:val="00133EA4"/>
    <w:rsid w:val="00137158"/>
    <w:rsid w:val="00140857"/>
    <w:rsid w:val="00140CB6"/>
    <w:rsid w:val="00152E1F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2A1E"/>
    <w:rsid w:val="001D3744"/>
    <w:rsid w:val="001E27BE"/>
    <w:rsid w:val="001F5F2C"/>
    <w:rsid w:val="002039B3"/>
    <w:rsid w:val="002161FD"/>
    <w:rsid w:val="002207E3"/>
    <w:rsid w:val="00222CD4"/>
    <w:rsid w:val="00234A7E"/>
    <w:rsid w:val="00235917"/>
    <w:rsid w:val="00235C43"/>
    <w:rsid w:val="002415CB"/>
    <w:rsid w:val="002431CC"/>
    <w:rsid w:val="00247F6A"/>
    <w:rsid w:val="00254706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1DA6"/>
    <w:rsid w:val="0030125B"/>
    <w:rsid w:val="003025E2"/>
    <w:rsid w:val="00310CF8"/>
    <w:rsid w:val="00313DDD"/>
    <w:rsid w:val="00315DF8"/>
    <w:rsid w:val="00315FE8"/>
    <w:rsid w:val="00317227"/>
    <w:rsid w:val="00322E75"/>
    <w:rsid w:val="003263AC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F0D1E"/>
    <w:rsid w:val="00412053"/>
    <w:rsid w:val="00425B71"/>
    <w:rsid w:val="004266FB"/>
    <w:rsid w:val="00457515"/>
    <w:rsid w:val="00463502"/>
    <w:rsid w:val="00465576"/>
    <w:rsid w:val="0049529E"/>
    <w:rsid w:val="004B52FC"/>
    <w:rsid w:val="004D2931"/>
    <w:rsid w:val="004E4E64"/>
    <w:rsid w:val="004F6E45"/>
    <w:rsid w:val="005105BB"/>
    <w:rsid w:val="005248D2"/>
    <w:rsid w:val="005273E3"/>
    <w:rsid w:val="00532425"/>
    <w:rsid w:val="005400CE"/>
    <w:rsid w:val="00550AA9"/>
    <w:rsid w:val="005550B6"/>
    <w:rsid w:val="00555D25"/>
    <w:rsid w:val="00566FC0"/>
    <w:rsid w:val="00592B2B"/>
    <w:rsid w:val="005C0673"/>
    <w:rsid w:val="005D6C88"/>
    <w:rsid w:val="005D7A12"/>
    <w:rsid w:val="005F5623"/>
    <w:rsid w:val="00613AC5"/>
    <w:rsid w:val="0062088F"/>
    <w:rsid w:val="00626653"/>
    <w:rsid w:val="006372E3"/>
    <w:rsid w:val="00637F19"/>
    <w:rsid w:val="0065192D"/>
    <w:rsid w:val="006523E1"/>
    <w:rsid w:val="00660698"/>
    <w:rsid w:val="0066107B"/>
    <w:rsid w:val="00676C60"/>
    <w:rsid w:val="00680399"/>
    <w:rsid w:val="006B25FA"/>
    <w:rsid w:val="006D123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74B"/>
    <w:rsid w:val="00796A3E"/>
    <w:rsid w:val="007A3185"/>
    <w:rsid w:val="007C1591"/>
    <w:rsid w:val="007D0C04"/>
    <w:rsid w:val="007D1691"/>
    <w:rsid w:val="007D369B"/>
    <w:rsid w:val="007D392D"/>
    <w:rsid w:val="007D5905"/>
    <w:rsid w:val="007F71F9"/>
    <w:rsid w:val="00804F27"/>
    <w:rsid w:val="00806118"/>
    <w:rsid w:val="00813483"/>
    <w:rsid w:val="00815481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D15DB"/>
    <w:rsid w:val="008E4C3E"/>
    <w:rsid w:val="008F2B97"/>
    <w:rsid w:val="00901704"/>
    <w:rsid w:val="00902345"/>
    <w:rsid w:val="00903312"/>
    <w:rsid w:val="00904991"/>
    <w:rsid w:val="009113F7"/>
    <w:rsid w:val="00912398"/>
    <w:rsid w:val="00920092"/>
    <w:rsid w:val="00925971"/>
    <w:rsid w:val="00960538"/>
    <w:rsid w:val="009647FF"/>
    <w:rsid w:val="00982A07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E442D"/>
    <w:rsid w:val="009F2295"/>
    <w:rsid w:val="009F27F2"/>
    <w:rsid w:val="009F78E9"/>
    <w:rsid w:val="00A214C0"/>
    <w:rsid w:val="00A3361B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A03A0"/>
    <w:rsid w:val="00AA4B2A"/>
    <w:rsid w:val="00AB0AE8"/>
    <w:rsid w:val="00AB109E"/>
    <w:rsid w:val="00AB1C35"/>
    <w:rsid w:val="00AB32B7"/>
    <w:rsid w:val="00AB34AC"/>
    <w:rsid w:val="00AC5330"/>
    <w:rsid w:val="00AD1383"/>
    <w:rsid w:val="00AF332E"/>
    <w:rsid w:val="00AF7B41"/>
    <w:rsid w:val="00B00567"/>
    <w:rsid w:val="00B06A67"/>
    <w:rsid w:val="00B14339"/>
    <w:rsid w:val="00B169AF"/>
    <w:rsid w:val="00B16C44"/>
    <w:rsid w:val="00B16D81"/>
    <w:rsid w:val="00B3083C"/>
    <w:rsid w:val="00B50F0D"/>
    <w:rsid w:val="00B63770"/>
    <w:rsid w:val="00B700F0"/>
    <w:rsid w:val="00B7403E"/>
    <w:rsid w:val="00B83920"/>
    <w:rsid w:val="00B87360"/>
    <w:rsid w:val="00B90DF4"/>
    <w:rsid w:val="00BC0A4F"/>
    <w:rsid w:val="00BD7103"/>
    <w:rsid w:val="00BE01C0"/>
    <w:rsid w:val="00BE5B80"/>
    <w:rsid w:val="00BE72F9"/>
    <w:rsid w:val="00BF624D"/>
    <w:rsid w:val="00C07CA5"/>
    <w:rsid w:val="00C3543D"/>
    <w:rsid w:val="00C5005F"/>
    <w:rsid w:val="00C510EF"/>
    <w:rsid w:val="00C56366"/>
    <w:rsid w:val="00C57BC7"/>
    <w:rsid w:val="00C7166B"/>
    <w:rsid w:val="00C73B82"/>
    <w:rsid w:val="00C804EB"/>
    <w:rsid w:val="00C83112"/>
    <w:rsid w:val="00C94A75"/>
    <w:rsid w:val="00C9511D"/>
    <w:rsid w:val="00C97E94"/>
    <w:rsid w:val="00CA0BEB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20CA4"/>
    <w:rsid w:val="00D239CA"/>
    <w:rsid w:val="00D26602"/>
    <w:rsid w:val="00D2726D"/>
    <w:rsid w:val="00D30AA6"/>
    <w:rsid w:val="00D31BF3"/>
    <w:rsid w:val="00D31E5B"/>
    <w:rsid w:val="00D33B19"/>
    <w:rsid w:val="00D35436"/>
    <w:rsid w:val="00D36617"/>
    <w:rsid w:val="00D46E46"/>
    <w:rsid w:val="00D51AE2"/>
    <w:rsid w:val="00D72C78"/>
    <w:rsid w:val="00D80611"/>
    <w:rsid w:val="00DA7973"/>
    <w:rsid w:val="00DB25B6"/>
    <w:rsid w:val="00DC30E6"/>
    <w:rsid w:val="00DD62B6"/>
    <w:rsid w:val="00DD6C92"/>
    <w:rsid w:val="00DD6CA9"/>
    <w:rsid w:val="00E043E1"/>
    <w:rsid w:val="00E23A96"/>
    <w:rsid w:val="00E31662"/>
    <w:rsid w:val="00E3442D"/>
    <w:rsid w:val="00E46DB6"/>
    <w:rsid w:val="00E8678A"/>
    <w:rsid w:val="00E900DC"/>
    <w:rsid w:val="00E909D3"/>
    <w:rsid w:val="00E96B6C"/>
    <w:rsid w:val="00E9702C"/>
    <w:rsid w:val="00EA1E6F"/>
    <w:rsid w:val="00EC2705"/>
    <w:rsid w:val="00ED345A"/>
    <w:rsid w:val="00ED39DB"/>
    <w:rsid w:val="00EE650B"/>
    <w:rsid w:val="00EF4BB3"/>
    <w:rsid w:val="00EF62D4"/>
    <w:rsid w:val="00EF6E45"/>
    <w:rsid w:val="00F041A8"/>
    <w:rsid w:val="00F147CD"/>
    <w:rsid w:val="00F30781"/>
    <w:rsid w:val="00F34DFC"/>
    <w:rsid w:val="00F37094"/>
    <w:rsid w:val="00F402D5"/>
    <w:rsid w:val="00F520E9"/>
    <w:rsid w:val="00F57913"/>
    <w:rsid w:val="00F67E0B"/>
    <w:rsid w:val="00F74CDE"/>
    <w:rsid w:val="00FA5932"/>
    <w:rsid w:val="00FB2650"/>
    <w:rsid w:val="00FB4084"/>
    <w:rsid w:val="00FB511A"/>
    <w:rsid w:val="00FC6C1C"/>
    <w:rsid w:val="00FC7787"/>
    <w:rsid w:val="00FD1C75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  <w:style w:type="paragraph" w:styleId="NoSpacing">
    <w:name w:val="No Spacing"/>
    <w:uiPriority w:val="1"/>
    <w:qFormat/>
    <w:rsid w:val="007D36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1BC88B70EB43798DCB3F899478F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2829E-5295-4A88-AA6A-552320060050}"/>
      </w:docPartPr>
      <w:docPartBody>
        <w:p w:rsidR="002A04D3" w:rsidRDefault="00A15338" w:rsidP="00A15338">
          <w:pPr>
            <w:pStyle w:val="3A1BC88B70EB43798DCB3F899478F5A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1E944A4AD4428C982B5D3CCDA5F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2120B-356F-4002-8A4D-E20066A7A10E}"/>
      </w:docPartPr>
      <w:docPartBody>
        <w:p w:rsidR="002A04D3" w:rsidRDefault="00A15338" w:rsidP="00A15338">
          <w:pPr>
            <w:pStyle w:val="B41E944A4AD4428C982B5D3CCDA5F14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A02A9BFC404577BEC88D1F19FA5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8094F-989F-4A69-97DA-8B37D8231C22}"/>
      </w:docPartPr>
      <w:docPartBody>
        <w:p w:rsidR="002A04D3" w:rsidRDefault="00A15338" w:rsidP="00A15338">
          <w:pPr>
            <w:pStyle w:val="1AA02A9BFC404577BEC88D1F19FA581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405E30C734FC39C32956BE9AC3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AADA4-A78A-405D-BB4D-89825B57454B}"/>
      </w:docPartPr>
      <w:docPartBody>
        <w:p w:rsidR="00E601CA" w:rsidRDefault="002A04D3" w:rsidP="002A04D3">
          <w:pPr>
            <w:pStyle w:val="EF7405E30C734FC39C32956BE9AC3FB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059C2975D40E897AE7FF84BC36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A7308-AC8A-4EAA-8287-B1ABFD77FB88}"/>
      </w:docPartPr>
      <w:docPartBody>
        <w:p w:rsidR="00E601CA" w:rsidRDefault="002A04D3" w:rsidP="002A04D3">
          <w:pPr>
            <w:pStyle w:val="F59059C2975D40E897AE7FF84BC365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77B968C3A4317B24612EAC1F37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B402E-8A07-4E8F-A318-D18486D9C1AF}"/>
      </w:docPartPr>
      <w:docPartBody>
        <w:p w:rsidR="00F55E1E" w:rsidRDefault="00012B22" w:rsidP="00012B22">
          <w:pPr>
            <w:pStyle w:val="9E977B968C3A4317B24612EAC1F3764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B22"/>
    <w:rsid w:val="00055944"/>
    <w:rsid w:val="000A40E7"/>
    <w:rsid w:val="00146833"/>
    <w:rsid w:val="00192F63"/>
    <w:rsid w:val="001E526A"/>
    <w:rsid w:val="0024103F"/>
    <w:rsid w:val="002870C2"/>
    <w:rsid w:val="002A04D3"/>
    <w:rsid w:val="0031391A"/>
    <w:rsid w:val="00335E94"/>
    <w:rsid w:val="00392255"/>
    <w:rsid w:val="00395EF6"/>
    <w:rsid w:val="005024B0"/>
    <w:rsid w:val="00532172"/>
    <w:rsid w:val="0056656B"/>
    <w:rsid w:val="0061398F"/>
    <w:rsid w:val="00630E54"/>
    <w:rsid w:val="006365F1"/>
    <w:rsid w:val="006C2009"/>
    <w:rsid w:val="0074595C"/>
    <w:rsid w:val="007627F1"/>
    <w:rsid w:val="007668F5"/>
    <w:rsid w:val="00785DD9"/>
    <w:rsid w:val="007A6523"/>
    <w:rsid w:val="007B54A0"/>
    <w:rsid w:val="008D447A"/>
    <w:rsid w:val="00932CBA"/>
    <w:rsid w:val="0096184F"/>
    <w:rsid w:val="009C1F42"/>
    <w:rsid w:val="00A15338"/>
    <w:rsid w:val="00AB39C3"/>
    <w:rsid w:val="00AC6B2B"/>
    <w:rsid w:val="00AE4A24"/>
    <w:rsid w:val="00B056FC"/>
    <w:rsid w:val="00B136A2"/>
    <w:rsid w:val="00B67727"/>
    <w:rsid w:val="00BE389A"/>
    <w:rsid w:val="00CE3A65"/>
    <w:rsid w:val="00D30D54"/>
    <w:rsid w:val="00DA7985"/>
    <w:rsid w:val="00E601CA"/>
    <w:rsid w:val="00F26844"/>
    <w:rsid w:val="00F55E1E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2B22"/>
    <w:rPr>
      <w:color w:val="808080"/>
    </w:rPr>
  </w:style>
  <w:style w:type="paragraph" w:customStyle="1" w:styleId="3A1BC88B70EB43798DCB3F899478F5A0">
    <w:name w:val="3A1BC88B70EB43798DCB3F899478F5A0"/>
    <w:rsid w:val="00A15338"/>
    <w:rPr>
      <w:lang w:val="en-SG"/>
    </w:rPr>
  </w:style>
  <w:style w:type="paragraph" w:customStyle="1" w:styleId="B41E944A4AD4428C982B5D3CCDA5F140">
    <w:name w:val="B41E944A4AD4428C982B5D3CCDA5F140"/>
    <w:rsid w:val="00A15338"/>
    <w:rPr>
      <w:lang w:val="en-SG"/>
    </w:rPr>
  </w:style>
  <w:style w:type="paragraph" w:customStyle="1" w:styleId="1AA02A9BFC404577BEC88D1F19FA581C">
    <w:name w:val="1AA02A9BFC404577BEC88D1F19FA581C"/>
    <w:rsid w:val="00A15338"/>
    <w:rPr>
      <w:lang w:val="en-SG"/>
    </w:rPr>
  </w:style>
  <w:style w:type="paragraph" w:customStyle="1" w:styleId="EF7405E30C734FC39C32956BE9AC3FBB">
    <w:name w:val="EF7405E30C734FC39C32956BE9AC3FBB"/>
    <w:rsid w:val="002A04D3"/>
    <w:rPr>
      <w:lang w:val="en-SG"/>
    </w:rPr>
  </w:style>
  <w:style w:type="paragraph" w:customStyle="1" w:styleId="F59059C2975D40E897AE7FF84BC36597">
    <w:name w:val="F59059C2975D40E897AE7FF84BC36597"/>
    <w:rsid w:val="002A04D3"/>
    <w:rPr>
      <w:lang w:val="en-SG"/>
    </w:rPr>
  </w:style>
  <w:style w:type="paragraph" w:customStyle="1" w:styleId="9E977B968C3A4317B24612EAC1F37643">
    <w:name w:val="9E977B968C3A4317B24612EAC1F37643"/>
    <w:rsid w:val="00012B22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A78C-2866-47FF-8FB4-2B82EE519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11</cp:revision>
  <dcterms:created xsi:type="dcterms:W3CDTF">2020-12-16T09:21:00Z</dcterms:created>
  <dcterms:modified xsi:type="dcterms:W3CDTF">2021-02-02T12:35:00Z</dcterms:modified>
</cp:coreProperties>
</file>